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wan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wanda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wand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wanda received a score of</w:t>
      </w:r>
      <w:r>
        <w:t xml:space="preserve"> </w:t>
      </w:r>
      <w:r>
        <w:rPr>
          <w:bCs/>
          <w:b/>
        </w:rPr>
        <w:t xml:space="preserve">7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wanda received a score of 79.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wanda received a score of 5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wand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wand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wan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wand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wan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wan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wan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wand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wand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wand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wand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wand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wand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Rwan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Rwan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Rwan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Rwan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Rwan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Rwan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Rwan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Rwan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Rwan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Rwan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Rwan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Rwan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Rwan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Rwan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Rwan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Rwan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Rwan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1991,2002,2012,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4,2017,-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3, 1999, 2000, 2005, 2010, 2013,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7, 2008,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5, 2007, 2010, 2011, 2013,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2:07Z</dcterms:created>
  <dcterms:modified xsi:type="dcterms:W3CDTF">2024-03-19T13: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wanda Country Report</vt:lpwstr>
  </property>
</Properties>
</file>